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A8F0C" w14:textId="77777777" w:rsidR="00721811" w:rsidRDefault="003C141D" w:rsidP="00291C9C">
      <w:pPr>
        <w:pStyle w:val="a4"/>
        <w:ind w:left="1440" w:firstLine="720"/>
        <w:jc w:val="left"/>
      </w:pPr>
      <w:r>
        <w:t>Отчёт по лабораторной работе №1</w:t>
      </w:r>
    </w:p>
    <w:p w14:paraId="6F3E6439" w14:textId="77777777" w:rsidR="00721811" w:rsidRDefault="003C141D">
      <w:pPr>
        <w:pStyle w:val="a5"/>
      </w:pPr>
      <w:r>
        <w:t>Развертывание виртуальной машины</w:t>
      </w:r>
    </w:p>
    <w:p w14:paraId="4797C6A2" w14:textId="262DF81D" w:rsidR="00721811" w:rsidRDefault="00291C9C" w:rsidP="00291C9C">
      <w:pPr>
        <w:pStyle w:val="Author"/>
        <w:jc w:val="left"/>
      </w:pPr>
      <w:r>
        <w:tab/>
      </w:r>
      <w:r>
        <w:tab/>
      </w:r>
      <w:r>
        <w:tab/>
      </w:r>
      <w:r>
        <w:tab/>
      </w:r>
      <w:r>
        <w:tab/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5958758"/>
        <w:docPartObj>
          <w:docPartGallery w:val="Table of Contents"/>
          <w:docPartUnique/>
        </w:docPartObj>
      </w:sdtPr>
      <w:sdtContent>
        <w:p w14:paraId="24AC0C4B" w14:textId="77777777" w:rsidR="00721811" w:rsidRDefault="003C141D">
          <w:pPr>
            <w:pStyle w:val="ae"/>
          </w:pPr>
          <w:r>
            <w:t>Содержание</w:t>
          </w:r>
        </w:p>
        <w:p w14:paraId="7760721C" w14:textId="50F6395B" w:rsidR="005F6A03" w:rsidRDefault="003C141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4314" w:history="1">
            <w:r w:rsidR="005F6A03" w:rsidRPr="005A0BDC">
              <w:rPr>
                <w:rStyle w:val="ad"/>
                <w:noProof/>
              </w:rPr>
              <w:t>1</w:t>
            </w:r>
            <w:r w:rsidR="005F6A03">
              <w:rPr>
                <w:noProof/>
              </w:rPr>
              <w:tab/>
            </w:r>
            <w:r w:rsidR="005F6A03" w:rsidRPr="005A0BDC">
              <w:rPr>
                <w:rStyle w:val="ad"/>
                <w:noProof/>
              </w:rPr>
              <w:t>Цель работы</w:t>
            </w:r>
            <w:r w:rsidR="005F6A03">
              <w:rPr>
                <w:noProof/>
                <w:webHidden/>
              </w:rPr>
              <w:tab/>
            </w:r>
            <w:r w:rsidR="005F6A03">
              <w:rPr>
                <w:noProof/>
                <w:webHidden/>
              </w:rPr>
              <w:fldChar w:fldCharType="begin"/>
            </w:r>
            <w:r w:rsidR="005F6A03">
              <w:rPr>
                <w:noProof/>
                <w:webHidden/>
              </w:rPr>
              <w:instrText xml:space="preserve"> PAGEREF _Toc151364314 \h </w:instrText>
            </w:r>
            <w:r w:rsidR="005F6A03">
              <w:rPr>
                <w:noProof/>
                <w:webHidden/>
              </w:rPr>
            </w:r>
            <w:r w:rsidR="005F6A03">
              <w:rPr>
                <w:noProof/>
                <w:webHidden/>
              </w:rPr>
              <w:fldChar w:fldCharType="separate"/>
            </w:r>
            <w:r w:rsidR="009A1F79">
              <w:rPr>
                <w:noProof/>
                <w:webHidden/>
              </w:rPr>
              <w:t>1</w:t>
            </w:r>
            <w:r w:rsidR="005F6A03">
              <w:rPr>
                <w:noProof/>
                <w:webHidden/>
              </w:rPr>
              <w:fldChar w:fldCharType="end"/>
            </w:r>
          </w:hyperlink>
        </w:p>
        <w:p w14:paraId="4A068658" w14:textId="5DEEE383" w:rsidR="005F6A0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4315" w:history="1">
            <w:r w:rsidR="005F6A03" w:rsidRPr="005A0BDC">
              <w:rPr>
                <w:rStyle w:val="ad"/>
                <w:noProof/>
              </w:rPr>
              <w:t>2</w:t>
            </w:r>
            <w:r w:rsidR="005F6A03">
              <w:rPr>
                <w:noProof/>
              </w:rPr>
              <w:tab/>
            </w:r>
            <w:r w:rsidR="005F6A03" w:rsidRPr="005A0BDC">
              <w:rPr>
                <w:rStyle w:val="ad"/>
                <w:noProof/>
              </w:rPr>
              <w:t>Выполнение лабораторной работы</w:t>
            </w:r>
            <w:r w:rsidR="005F6A03">
              <w:rPr>
                <w:noProof/>
                <w:webHidden/>
              </w:rPr>
              <w:tab/>
            </w:r>
            <w:r w:rsidR="005F6A03">
              <w:rPr>
                <w:noProof/>
                <w:webHidden/>
              </w:rPr>
              <w:fldChar w:fldCharType="begin"/>
            </w:r>
            <w:r w:rsidR="005F6A03">
              <w:rPr>
                <w:noProof/>
                <w:webHidden/>
              </w:rPr>
              <w:instrText xml:space="preserve"> PAGEREF _Toc151364315 \h </w:instrText>
            </w:r>
            <w:r w:rsidR="005F6A03">
              <w:rPr>
                <w:noProof/>
                <w:webHidden/>
              </w:rPr>
            </w:r>
            <w:r w:rsidR="005F6A03">
              <w:rPr>
                <w:noProof/>
                <w:webHidden/>
              </w:rPr>
              <w:fldChar w:fldCharType="separate"/>
            </w:r>
            <w:r w:rsidR="009A1F79">
              <w:rPr>
                <w:noProof/>
                <w:webHidden/>
              </w:rPr>
              <w:t>1</w:t>
            </w:r>
            <w:r w:rsidR="005F6A03">
              <w:rPr>
                <w:noProof/>
                <w:webHidden/>
              </w:rPr>
              <w:fldChar w:fldCharType="end"/>
            </w:r>
          </w:hyperlink>
        </w:p>
        <w:p w14:paraId="775CC6A4" w14:textId="44A6685F" w:rsidR="005F6A0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4316" w:history="1">
            <w:r w:rsidR="005F6A03" w:rsidRPr="005A0BDC">
              <w:rPr>
                <w:rStyle w:val="ad"/>
                <w:noProof/>
              </w:rPr>
              <w:t>3</w:t>
            </w:r>
            <w:r w:rsidR="005F6A03">
              <w:rPr>
                <w:noProof/>
              </w:rPr>
              <w:tab/>
            </w:r>
            <w:r w:rsidR="005F6A03" w:rsidRPr="005A0BDC">
              <w:rPr>
                <w:rStyle w:val="ad"/>
                <w:noProof/>
              </w:rPr>
              <w:t>Вывод</w:t>
            </w:r>
            <w:r w:rsidR="005F6A03">
              <w:rPr>
                <w:noProof/>
                <w:webHidden/>
              </w:rPr>
              <w:tab/>
            </w:r>
            <w:r w:rsidR="005F6A03">
              <w:rPr>
                <w:noProof/>
                <w:webHidden/>
              </w:rPr>
              <w:fldChar w:fldCharType="begin"/>
            </w:r>
            <w:r w:rsidR="005F6A03">
              <w:rPr>
                <w:noProof/>
                <w:webHidden/>
              </w:rPr>
              <w:instrText xml:space="preserve"> PAGEREF _Toc151364316 \h </w:instrText>
            </w:r>
            <w:r w:rsidR="005F6A03">
              <w:rPr>
                <w:noProof/>
                <w:webHidden/>
              </w:rPr>
            </w:r>
            <w:r w:rsidR="005F6A03">
              <w:rPr>
                <w:noProof/>
                <w:webHidden/>
              </w:rPr>
              <w:fldChar w:fldCharType="separate"/>
            </w:r>
            <w:r w:rsidR="009A1F79">
              <w:rPr>
                <w:noProof/>
                <w:webHidden/>
              </w:rPr>
              <w:t>10</w:t>
            </w:r>
            <w:r w:rsidR="005F6A03">
              <w:rPr>
                <w:noProof/>
                <w:webHidden/>
              </w:rPr>
              <w:fldChar w:fldCharType="end"/>
            </w:r>
          </w:hyperlink>
        </w:p>
        <w:p w14:paraId="3D3D7844" w14:textId="77777777" w:rsidR="00721811" w:rsidRDefault="003C141D">
          <w:r>
            <w:fldChar w:fldCharType="end"/>
          </w:r>
        </w:p>
      </w:sdtContent>
    </w:sdt>
    <w:p w14:paraId="7A3B97C0" w14:textId="77777777" w:rsidR="00721811" w:rsidRDefault="003C141D">
      <w:pPr>
        <w:pStyle w:val="1"/>
      </w:pPr>
      <w:bookmarkStart w:id="0" w:name="_Toc15136431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B3992CA" w14:textId="77777777" w:rsidR="00721811" w:rsidRDefault="003C141D"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</w:t>
      </w:r>
      <w:proofErr w:type="spellStart"/>
      <w:r>
        <w:t>Git</w:t>
      </w:r>
      <w:proofErr w:type="spellEnd"/>
      <w:r>
        <w:t xml:space="preserve"> и подготовка отчета в формате </w:t>
      </w:r>
      <w:proofErr w:type="spellStart"/>
      <w:r>
        <w:t>Markdown</w:t>
      </w:r>
      <w:proofErr w:type="spellEnd"/>
      <w:r>
        <w:t>.</w:t>
      </w:r>
    </w:p>
    <w:p w14:paraId="4AC13AE8" w14:textId="77777777" w:rsidR="00721811" w:rsidRDefault="003C141D">
      <w:pPr>
        <w:pStyle w:val="1"/>
      </w:pPr>
      <w:bookmarkStart w:id="2" w:name="_Toc151364315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71FDA2DB" w14:textId="77777777" w:rsidR="00721811" w:rsidRDefault="003C141D">
      <w:pPr>
        <w:pStyle w:val="FirstParagraph"/>
      </w:pPr>
      <w:r>
        <w:t>Создаю виртуальную машину</w:t>
      </w:r>
    </w:p>
    <w:p w14:paraId="17865030" w14:textId="77777777" w:rsidR="00721811" w:rsidRDefault="003C141D">
      <w:pPr>
        <w:pStyle w:val="a0"/>
      </w:pPr>
      <w:r>
        <w:t>Задаю конфигурацию жёсткого диска — VDI, динамический виртуальный диск.</w:t>
      </w:r>
    </w:p>
    <w:p w14:paraId="16BF1296" w14:textId="77777777" w:rsidR="00721811" w:rsidRDefault="003C141D">
      <w:pPr>
        <w:pStyle w:val="CaptionedFigure"/>
      </w:pPr>
      <w:bookmarkStart w:id="4" w:name="fig:002"/>
      <w:r>
        <w:rPr>
          <w:noProof/>
        </w:rPr>
        <w:lastRenderedPageBreak/>
        <w:drawing>
          <wp:inline distT="0" distB="0" distL="0" distR="0" wp14:anchorId="74378DB8" wp14:editId="1244C0A9">
            <wp:extent cx="5334000" cy="4462556"/>
            <wp:effectExtent l="0" t="0" r="0" b="0"/>
            <wp:docPr id="2" name="Picture" descr="Figure 2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B38D378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2: Конфигурация жёсткого диска</w:t>
      </w:r>
    </w:p>
    <w:p w14:paraId="0E15674E" w14:textId="77777777" w:rsidR="00721811" w:rsidRDefault="003C141D">
      <w:pPr>
        <w:pStyle w:val="CaptionedFigure"/>
      </w:pPr>
      <w:bookmarkStart w:id="5" w:name="fig:003"/>
      <w:r>
        <w:rPr>
          <w:noProof/>
        </w:rPr>
        <w:lastRenderedPageBreak/>
        <w:drawing>
          <wp:inline distT="0" distB="0" distL="0" distR="0" wp14:anchorId="729FCDC3" wp14:editId="77A59EC8">
            <wp:extent cx="5293894" cy="4408370"/>
            <wp:effectExtent l="0" t="0" r="0" b="0"/>
            <wp:docPr id="3" name="Picture" descr="Figure 3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628E477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3: Конфигурация жёсткого диска</w:t>
      </w:r>
    </w:p>
    <w:p w14:paraId="49D18DDC" w14:textId="22245BCD" w:rsidR="00721811" w:rsidRDefault="00835661">
      <w:pPr>
        <w:pStyle w:val="CaptionedFigure"/>
      </w:pPr>
      <w:r w:rsidRPr="00835661">
        <w:rPr>
          <w:noProof/>
        </w:rPr>
        <w:drawing>
          <wp:inline distT="0" distB="0" distL="0" distR="0" wp14:anchorId="67E286A3" wp14:editId="7853F9C5">
            <wp:extent cx="6027942" cy="324640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7942" cy="324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0897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4: Конфигурация жёсткого диска</w:t>
      </w:r>
    </w:p>
    <w:p w14:paraId="25225044" w14:textId="77777777" w:rsidR="00721811" w:rsidRDefault="003C141D">
      <w:pPr>
        <w:pStyle w:val="a0"/>
      </w:pPr>
      <w:r>
        <w:lastRenderedPageBreak/>
        <w:t>Добавляю новый привод оптических дисков и выбираю образ</w:t>
      </w:r>
    </w:p>
    <w:p w14:paraId="306DF827" w14:textId="28FEE4C4" w:rsidR="00721811" w:rsidRDefault="00835661">
      <w:pPr>
        <w:pStyle w:val="CaptionedFigure"/>
      </w:pPr>
      <w:r w:rsidRPr="00835661">
        <w:rPr>
          <w:noProof/>
        </w:rPr>
        <w:drawing>
          <wp:inline distT="0" distB="0" distL="0" distR="0" wp14:anchorId="559AF7D6" wp14:editId="1AE925AB">
            <wp:extent cx="6152515" cy="354012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5B388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5: Конфигурация системы</w:t>
      </w:r>
    </w:p>
    <w:p w14:paraId="72552732" w14:textId="77777777" w:rsidR="00721811" w:rsidRDefault="003C141D">
      <w:pPr>
        <w:pStyle w:val="a0"/>
      </w:pPr>
      <w:r>
        <w:t>Запускаю виртуальную машину и выбираю установку системы на жёсткий диск. Устанавливаю язык для интерфейса и раскладки клавиатуры</w:t>
      </w:r>
    </w:p>
    <w:p w14:paraId="1D3FEBEC" w14:textId="77777777" w:rsidR="005F6A03" w:rsidRDefault="005F6A03">
      <w:pPr>
        <w:pStyle w:val="CaptionedFigure"/>
        <w:rPr>
          <w:noProof/>
        </w:rPr>
      </w:pPr>
      <w:bookmarkStart w:id="6" w:name="fig:006"/>
    </w:p>
    <w:p w14:paraId="47CD8B3F" w14:textId="5E131600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00E670FF" wp14:editId="7AB3C82B">
            <wp:extent cx="5333351" cy="4308119"/>
            <wp:effectExtent l="0" t="0" r="0" b="0"/>
            <wp:docPr id="6" name="Picture" descr="Figure 6: 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5272"/>
                    <a:stretch/>
                  </pic:blipFill>
                  <pic:spPr bwMode="auto">
                    <a:xfrm>
                      <a:off x="0" y="0"/>
                      <a:ext cx="5334000" cy="4308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3363C0E3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6: Приветственный экран</w:t>
      </w:r>
    </w:p>
    <w:p w14:paraId="14EB8581" w14:textId="77777777" w:rsidR="00721811" w:rsidRDefault="003C141D">
      <w:pPr>
        <w:pStyle w:val="a0"/>
      </w:pPr>
      <w:r>
        <w:t>Указываю параметры установки</w:t>
      </w:r>
    </w:p>
    <w:p w14:paraId="300C7D1E" w14:textId="77777777" w:rsidR="005F6A03" w:rsidRDefault="005F6A03">
      <w:pPr>
        <w:pStyle w:val="CaptionedFigure"/>
        <w:rPr>
          <w:noProof/>
        </w:rPr>
      </w:pPr>
      <w:bookmarkStart w:id="7" w:name="fig:007"/>
    </w:p>
    <w:p w14:paraId="2A6D72D1" w14:textId="37256124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6DAB6195" wp14:editId="1D6E9A62">
            <wp:extent cx="5333350" cy="4310597"/>
            <wp:effectExtent l="0" t="0" r="0" b="0"/>
            <wp:docPr id="7" name="Picture" descr="Figure 7: Параметры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4685"/>
                    <a:stretch/>
                  </pic:blipFill>
                  <pic:spPr bwMode="auto">
                    <a:xfrm>
                      <a:off x="0" y="0"/>
                      <a:ext cx="5334000" cy="4311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7"/>
    </w:p>
    <w:p w14:paraId="43DA844E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7: Параметры установки</w:t>
      </w:r>
    </w:p>
    <w:p w14:paraId="31129002" w14:textId="77777777" w:rsidR="00721811" w:rsidRDefault="003C141D">
      <w:pPr>
        <w:pStyle w:val="a0"/>
      </w:pPr>
      <w:r>
        <w:t>Перехожу к этапу установки и дожидаюсь его завершения.</w:t>
      </w:r>
    </w:p>
    <w:p w14:paraId="6F097010" w14:textId="77777777" w:rsidR="005F6A03" w:rsidRDefault="005F6A03">
      <w:pPr>
        <w:pStyle w:val="CaptionedFigure"/>
        <w:rPr>
          <w:noProof/>
        </w:rPr>
      </w:pPr>
      <w:bookmarkStart w:id="8" w:name="fig:008"/>
    </w:p>
    <w:p w14:paraId="302B773E" w14:textId="454E7C75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32BD97C1" wp14:editId="62B1426F">
            <wp:extent cx="5333673" cy="4206008"/>
            <wp:effectExtent l="0" t="0" r="0" b="0"/>
            <wp:docPr id="8" name="Picture" descr="Figure 8: 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314" t="5450" r="-314" b="1115"/>
                    <a:stretch/>
                  </pic:blipFill>
                  <pic:spPr bwMode="auto">
                    <a:xfrm>
                      <a:off x="0" y="0"/>
                      <a:ext cx="5334000" cy="4206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8"/>
    </w:p>
    <w:p w14:paraId="0E8A4930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8: Этап установки</w:t>
      </w:r>
    </w:p>
    <w:p w14:paraId="50268FEB" w14:textId="77777777" w:rsidR="005F6A03" w:rsidRDefault="005F6A03">
      <w:pPr>
        <w:pStyle w:val="CaptionedFigure"/>
        <w:rPr>
          <w:noProof/>
        </w:rPr>
      </w:pPr>
      <w:bookmarkStart w:id="9" w:name="fig:009"/>
    </w:p>
    <w:p w14:paraId="6A266ABC" w14:textId="3DF737DB" w:rsidR="00721811" w:rsidRDefault="003C141D">
      <w:pPr>
        <w:pStyle w:val="CaptionedFigure"/>
      </w:pPr>
      <w:r>
        <w:rPr>
          <w:noProof/>
        </w:rPr>
        <w:drawing>
          <wp:inline distT="0" distB="0" distL="0" distR="0" wp14:anchorId="2396B1F7" wp14:editId="6EAEAB86">
            <wp:extent cx="5333631" cy="4276447"/>
            <wp:effectExtent l="0" t="0" r="0" b="0"/>
            <wp:docPr id="9" name="Picture" descr="Figure 9: 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4838"/>
                    <a:stretch/>
                  </pic:blipFill>
                  <pic:spPr bwMode="auto">
                    <a:xfrm>
                      <a:off x="0" y="0"/>
                      <a:ext cx="5334000" cy="4276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9"/>
    </w:p>
    <w:p w14:paraId="5ED9A641" w14:textId="7D56D29B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9: Завершение установки</w:t>
      </w:r>
    </w:p>
    <w:p w14:paraId="06DA7B13" w14:textId="4A0AD2A3" w:rsidR="00835661" w:rsidRDefault="00835661">
      <w:pPr>
        <w:pStyle w:val="ImageCaption"/>
      </w:pPr>
      <w:r w:rsidRPr="00835661">
        <w:rPr>
          <w:noProof/>
        </w:rPr>
        <w:lastRenderedPageBreak/>
        <w:drawing>
          <wp:inline distT="0" distB="0" distL="0" distR="0" wp14:anchorId="1C3F994C" wp14:editId="4EE8C988">
            <wp:extent cx="5761219" cy="4511431"/>
            <wp:effectExtent l="0" t="0" r="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1219" cy="451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18F66" w14:textId="68C54A12" w:rsidR="00721811" w:rsidRDefault="003C141D" w:rsidP="005F6A03">
      <w:pPr>
        <w:pStyle w:val="a0"/>
      </w:pPr>
      <w:r>
        <w:t>Загружаю с жесткого диска установленную систему</w:t>
      </w:r>
    </w:p>
    <w:p w14:paraId="29772DCC" w14:textId="77777777" w:rsidR="00721811" w:rsidRDefault="003C141D">
      <w:pPr>
        <w:pStyle w:val="ImageCaption"/>
      </w:pPr>
      <w:proofErr w:type="spellStart"/>
      <w:r>
        <w:t>Figure</w:t>
      </w:r>
      <w:proofErr w:type="spellEnd"/>
      <w:r>
        <w:t xml:space="preserve"> 10: Запущенная система</w:t>
      </w:r>
    </w:p>
    <w:p w14:paraId="0817C1CD" w14:textId="538846D7" w:rsidR="00721811" w:rsidRDefault="003C141D" w:rsidP="005F6A03">
      <w:pPr>
        <w:pStyle w:val="a0"/>
      </w:pPr>
      <w:r>
        <w:t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 w14:paraId="2E12772E" w14:textId="240DD906" w:rsidR="00835661" w:rsidRDefault="00835661" w:rsidP="005F6A03">
      <w:pPr>
        <w:pStyle w:val="a0"/>
      </w:pPr>
      <w:r w:rsidRPr="00835661">
        <w:rPr>
          <w:noProof/>
        </w:rPr>
        <w:lastRenderedPageBreak/>
        <w:drawing>
          <wp:inline distT="0" distB="0" distL="0" distR="0" wp14:anchorId="424B8AC1" wp14:editId="6716E434">
            <wp:extent cx="5723116" cy="4869602"/>
            <wp:effectExtent l="0" t="0" r="0" b="762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4869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ACE2" w14:textId="77777777" w:rsidR="00721811" w:rsidRDefault="003C141D">
      <w:pPr>
        <w:pStyle w:val="1"/>
      </w:pPr>
      <w:bookmarkStart w:id="10" w:name="_Toc151364316"/>
      <w:bookmarkStart w:id="11" w:name="вывод"/>
      <w:bookmarkEnd w:id="3"/>
      <w:r>
        <w:rPr>
          <w:rStyle w:val="SectionNumber"/>
        </w:rPr>
        <w:t>3</w:t>
      </w:r>
      <w:r>
        <w:tab/>
        <w:t>Вывод</w:t>
      </w:r>
      <w:bookmarkEnd w:id="10"/>
    </w:p>
    <w:p w14:paraId="287F1EAA" w14:textId="77777777" w:rsidR="00721811" w:rsidRDefault="003C141D"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</w:t>
      </w:r>
      <w:proofErr w:type="spellStart"/>
      <w:r>
        <w:t>Git</w:t>
      </w:r>
      <w:proofErr w:type="spellEnd"/>
      <w:r>
        <w:t xml:space="preserve"> и подготовили отчет в формате </w:t>
      </w:r>
      <w:proofErr w:type="spellStart"/>
      <w:r>
        <w:t>Markdown</w:t>
      </w:r>
      <w:proofErr w:type="spellEnd"/>
      <w:r>
        <w:t>.</w:t>
      </w:r>
      <w:bookmarkEnd w:id="11"/>
    </w:p>
    <w:sectPr w:rsidR="007218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B9D67" w14:textId="77777777" w:rsidR="00192C41" w:rsidRDefault="00192C41">
      <w:pPr>
        <w:spacing w:after="0"/>
      </w:pPr>
      <w:r>
        <w:separator/>
      </w:r>
    </w:p>
  </w:endnote>
  <w:endnote w:type="continuationSeparator" w:id="0">
    <w:p w14:paraId="70C5F079" w14:textId="77777777" w:rsidR="00192C41" w:rsidRDefault="00192C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A2AAF" w14:textId="77777777" w:rsidR="00192C41" w:rsidRDefault="00192C41">
      <w:r>
        <w:separator/>
      </w:r>
    </w:p>
  </w:footnote>
  <w:footnote w:type="continuationSeparator" w:id="0">
    <w:p w14:paraId="7BC38CBB" w14:textId="77777777" w:rsidR="00192C41" w:rsidRDefault="00192C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BE9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8448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F21"/>
    <w:rsid w:val="00192C41"/>
    <w:rsid w:val="00211FA7"/>
    <w:rsid w:val="00291C9C"/>
    <w:rsid w:val="003C141D"/>
    <w:rsid w:val="004253DE"/>
    <w:rsid w:val="004E29B3"/>
    <w:rsid w:val="00590D07"/>
    <w:rsid w:val="005F6A03"/>
    <w:rsid w:val="00721811"/>
    <w:rsid w:val="00784D58"/>
    <w:rsid w:val="00835661"/>
    <w:rsid w:val="008D6863"/>
    <w:rsid w:val="009A1F79"/>
    <w:rsid w:val="00B86B75"/>
    <w:rsid w:val="00BC48D5"/>
    <w:rsid w:val="00C36279"/>
    <w:rsid w:val="00E315A3"/>
    <w:rsid w:val="00F74E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4D2B6"/>
  <w15:docId w15:val="{5CE656B0-00F8-4E6A-BF61-4654B111D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6A0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6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льсин Захар</dc:creator>
  <cp:keywords/>
  <cp:lastModifiedBy>Эттеев Сулейман Хаджимуратович</cp:lastModifiedBy>
  <cp:revision>10</cp:revision>
  <cp:lastPrinted>2023-11-20T11:00:00Z</cp:lastPrinted>
  <dcterms:created xsi:type="dcterms:W3CDTF">2023-11-05T18:23:00Z</dcterms:created>
  <dcterms:modified xsi:type="dcterms:W3CDTF">2023-11-20T11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